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70F0B" w14:textId="77777777" w:rsidR="005820EE" w:rsidRPr="00BD57DC" w:rsidRDefault="005820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39870F0C" w14:textId="67D92CA2" w:rsidR="005820EE" w:rsidRPr="00BD57DC" w:rsidRDefault="00BD57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39870F0D" w14:textId="77777777" w:rsidR="005820EE" w:rsidRPr="00BD57DC" w:rsidRDefault="005820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870F0E" w14:textId="77777777" w:rsidR="005820EE" w:rsidRPr="00BD57DC" w:rsidRDefault="005820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870F0F" w14:textId="77777777" w:rsidR="005820EE" w:rsidRPr="00BD57DC" w:rsidRDefault="00FE06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D57DC">
        <w:rPr>
          <w:rFonts w:eastAsia="Arial"/>
          <w:lang w:eastAsia="en-US" w:bidi="en-US"/>
        </w:rPr>
        <w:t>Contact Name</w:t>
      </w:r>
    </w:p>
    <w:p w14:paraId="39870F10" w14:textId="77777777" w:rsidR="005820EE" w:rsidRPr="00BD57DC" w:rsidRDefault="00FE06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D57DC">
        <w:rPr>
          <w:rFonts w:eastAsia="Arial"/>
          <w:lang w:eastAsia="en-US" w:bidi="en-US"/>
        </w:rPr>
        <w:t>Address</w:t>
      </w:r>
    </w:p>
    <w:p w14:paraId="39870F11" w14:textId="77777777" w:rsidR="005820EE" w:rsidRPr="00BD57DC" w:rsidRDefault="00FE06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D57DC">
        <w:rPr>
          <w:rFonts w:eastAsia="Arial"/>
          <w:lang w:eastAsia="en-US" w:bidi="en-US"/>
        </w:rPr>
        <w:t>Address2</w:t>
      </w:r>
      <w:r w:rsidRPr="00BD57DC">
        <w:rPr>
          <w:rFonts w:eastAsia="Arial"/>
          <w:lang w:eastAsia="en-US" w:bidi="en-US"/>
        </w:rPr>
        <w:tab/>
      </w:r>
    </w:p>
    <w:p w14:paraId="39870F12" w14:textId="77777777" w:rsidR="005820EE" w:rsidRPr="00BD57DC" w:rsidRDefault="00FE06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D57DC">
        <w:rPr>
          <w:rFonts w:eastAsia="Arial"/>
          <w:lang w:eastAsia="en-US" w:bidi="en-US"/>
        </w:rPr>
        <w:t>City, State/Province</w:t>
      </w:r>
    </w:p>
    <w:p w14:paraId="39870F13" w14:textId="77777777" w:rsidR="005820EE" w:rsidRPr="00BD57DC" w:rsidRDefault="00FE06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D57DC">
        <w:rPr>
          <w:rFonts w:eastAsia="Arial"/>
          <w:lang w:eastAsia="en-US" w:bidi="en-US"/>
        </w:rPr>
        <w:t>Zip/Postal Code</w:t>
      </w:r>
    </w:p>
    <w:p w14:paraId="39870F14" w14:textId="77777777" w:rsidR="005820EE" w:rsidRPr="00BD57DC" w:rsidRDefault="005820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9870F17" w14:textId="083DEBCA" w:rsidR="005820EE" w:rsidRPr="00DF4A8C" w:rsidRDefault="00BD57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auto"/>
          <w:lang w:eastAsia="en-US" w:bidi="en-US"/>
        </w:rPr>
      </w:pPr>
      <w:r w:rsidRPr="00DF4A8C">
        <w:rPr>
          <w:rFonts w:eastAsia="Arial"/>
          <w:b/>
          <w:lang w:eastAsia="en-US" w:bidi="en-US"/>
        </w:rPr>
        <w:t>RE</w:t>
      </w:r>
      <w:r w:rsidR="00FE0690" w:rsidRPr="00DF4A8C">
        <w:rPr>
          <w:rFonts w:eastAsia="Arial"/>
          <w:b/>
          <w:lang w:eastAsia="en-US" w:bidi="en-US"/>
        </w:rPr>
        <w:t xml:space="preserve">: </w:t>
      </w:r>
      <w:r w:rsidR="00FE0690" w:rsidRPr="00DF4A8C">
        <w:rPr>
          <w:rFonts w:eastAsia="Arial"/>
          <w:b/>
          <w:noProof/>
          <w:color w:val="auto"/>
          <w:lang w:eastAsia="en-US" w:bidi="en-US"/>
        </w:rPr>
        <w:t>NOTICE TO TENANT OF RENT DEFAULT</w:t>
      </w:r>
    </w:p>
    <w:p w14:paraId="39870F18" w14:textId="77777777" w:rsidR="005820EE" w:rsidRPr="00DB494F" w:rsidRDefault="005820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9870F19" w14:textId="77777777" w:rsidR="005820EE" w:rsidRPr="00DB494F" w:rsidRDefault="005820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9870F1A" w14:textId="77777777" w:rsidR="005820EE" w:rsidRPr="00DB494F" w:rsidRDefault="00FE06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B494F">
        <w:rPr>
          <w:rFonts w:eastAsia="Arial"/>
          <w:noProof/>
          <w:lang w:eastAsia="en-US" w:bidi="en-US"/>
        </w:rPr>
        <w:t>Dear [CONTACT NAME],</w:t>
      </w:r>
    </w:p>
    <w:p w14:paraId="39870F1B" w14:textId="77777777" w:rsidR="005820EE" w:rsidRPr="00DB494F" w:rsidRDefault="005820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9870F1C" w14:textId="1BDAB31B" w:rsidR="005820EE" w:rsidRPr="00F53672" w:rsidRDefault="00FE06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auto"/>
          <w:lang w:eastAsia="en-US" w:bidi="en-US"/>
        </w:rPr>
      </w:pPr>
      <w:r w:rsidRPr="006317A0">
        <w:rPr>
          <w:rFonts w:eastAsia="Arial"/>
          <w:noProof/>
          <w:color w:val="auto"/>
          <w:lang w:eastAsia="en-US" w:bidi="en-US"/>
        </w:rPr>
        <w:t>This notice refer</w:t>
      </w:r>
      <w:r w:rsidR="006317A0" w:rsidRPr="006317A0">
        <w:rPr>
          <w:rFonts w:eastAsia="Arial"/>
          <w:noProof/>
          <w:color w:val="auto"/>
          <w:lang w:eastAsia="en-US" w:bidi="en-US"/>
        </w:rPr>
        <w:t>s</w:t>
      </w:r>
      <w:r w:rsidRPr="006317A0">
        <w:rPr>
          <w:rFonts w:eastAsia="Arial"/>
          <w:noProof/>
          <w:color w:val="auto"/>
          <w:lang w:eastAsia="en-US" w:bidi="en-US"/>
        </w:rPr>
        <w:t xml:space="preserve"> </w:t>
      </w:r>
      <w:r w:rsidRPr="00F53672">
        <w:rPr>
          <w:rFonts w:eastAsia="Arial"/>
          <w:noProof/>
          <w:color w:val="auto"/>
          <w:lang w:eastAsia="en-US" w:bidi="en-US"/>
        </w:rPr>
        <w:t xml:space="preserve">to </w:t>
      </w:r>
      <w:r w:rsidR="009D6157">
        <w:rPr>
          <w:rFonts w:eastAsia="Arial"/>
          <w:noProof/>
          <w:color w:val="auto"/>
          <w:lang w:eastAsia="en-US" w:bidi="en-US"/>
        </w:rPr>
        <w:t>lease agreement for the following property</w:t>
      </w:r>
      <w:r w:rsidRPr="00F53672">
        <w:rPr>
          <w:rFonts w:eastAsia="Arial"/>
          <w:noProof/>
          <w:color w:val="auto"/>
          <w:lang w:eastAsia="en-US" w:bidi="en-US"/>
        </w:rPr>
        <w:t>:</w:t>
      </w:r>
    </w:p>
    <w:p w14:paraId="39870F1D" w14:textId="77777777" w:rsidR="005820EE" w:rsidRPr="00F53672" w:rsidRDefault="005820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auto"/>
          <w:lang w:eastAsia="en-US" w:bidi="en-US"/>
        </w:rPr>
      </w:pPr>
    </w:p>
    <w:p w14:paraId="39870F1E" w14:textId="7CAB1DBE" w:rsidR="005820EE" w:rsidRPr="00F53672" w:rsidRDefault="00FE06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auto"/>
          <w:lang w:eastAsia="en-US" w:bidi="en-US"/>
        </w:rPr>
      </w:pPr>
      <w:r w:rsidRPr="00F53672">
        <w:rPr>
          <w:rFonts w:eastAsia="Arial"/>
          <w:noProof/>
          <w:lang w:eastAsia="en-US" w:bidi="en-US"/>
        </w:rPr>
        <w:t>[</w:t>
      </w:r>
      <w:r w:rsidR="009D6157">
        <w:rPr>
          <w:rFonts w:eastAsia="Arial"/>
          <w:noProof/>
          <w:lang w:eastAsia="en-US" w:bidi="en-US"/>
        </w:rPr>
        <w:t>DESCRIBE PROPERTY &amp; ADDRESS</w:t>
      </w:r>
      <w:r w:rsidRPr="00F53672">
        <w:rPr>
          <w:rFonts w:eastAsia="Arial"/>
          <w:noProof/>
          <w:lang w:eastAsia="en-US" w:bidi="en-US"/>
        </w:rPr>
        <w:t xml:space="preserve">] </w:t>
      </w:r>
      <w:r w:rsidRPr="00F53672">
        <w:rPr>
          <w:rFonts w:eastAsia="Arial"/>
          <w:noProof/>
          <w:color w:val="auto"/>
          <w:lang w:eastAsia="en-US" w:bidi="en-US"/>
        </w:rPr>
        <w:t xml:space="preserve">              </w:t>
      </w:r>
    </w:p>
    <w:p w14:paraId="39870F1F" w14:textId="77777777" w:rsidR="005820EE" w:rsidRPr="00F53672" w:rsidRDefault="005820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auto"/>
          <w:lang w:eastAsia="en-US" w:bidi="en-US"/>
        </w:rPr>
      </w:pPr>
    </w:p>
    <w:p w14:paraId="39870F20" w14:textId="536EF696" w:rsidR="005820EE" w:rsidRPr="00340404" w:rsidRDefault="00FE06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auto"/>
          <w:lang w:eastAsia="en-US" w:bidi="en-US"/>
        </w:rPr>
      </w:pPr>
      <w:r w:rsidRPr="00F53672">
        <w:rPr>
          <w:rFonts w:eastAsia="Arial"/>
          <w:noProof/>
          <w:color w:val="auto"/>
          <w:lang w:eastAsia="en-US" w:bidi="en-US"/>
        </w:rPr>
        <w:t xml:space="preserve">Please be advised that as of </w:t>
      </w:r>
      <w:r w:rsidRPr="00F53672">
        <w:rPr>
          <w:rFonts w:eastAsia="Arial"/>
          <w:noProof/>
          <w:lang w:eastAsia="en-US" w:bidi="en-US"/>
        </w:rPr>
        <w:t>[DATE]</w:t>
      </w:r>
      <w:r w:rsidRPr="00F53672">
        <w:rPr>
          <w:rFonts w:eastAsia="Arial"/>
          <w:noProof/>
          <w:color w:val="auto"/>
          <w:lang w:eastAsia="en-US" w:bidi="en-US"/>
        </w:rPr>
        <w:t xml:space="preserve">, you are in </w:t>
      </w:r>
      <w:r w:rsidRPr="00F53672">
        <w:rPr>
          <w:rFonts w:eastAsia="Arial"/>
          <w:b/>
          <w:noProof/>
          <w:color w:val="auto"/>
          <w:lang w:eastAsia="en-US" w:bidi="en-US"/>
        </w:rPr>
        <w:t>DEFAULT OF PAYMENT OF RENT</w:t>
      </w:r>
      <w:r w:rsidRPr="00340404">
        <w:rPr>
          <w:rFonts w:eastAsia="Arial"/>
          <w:noProof/>
          <w:color w:val="auto"/>
          <w:lang w:eastAsia="en-US" w:bidi="en-US"/>
        </w:rPr>
        <w:t xml:space="preserve"> </w:t>
      </w:r>
      <w:r w:rsidR="00340404" w:rsidRPr="00340404">
        <w:rPr>
          <w:rFonts w:eastAsia="Arial"/>
          <w:noProof/>
          <w:color w:val="auto"/>
          <w:lang w:eastAsia="en-US" w:bidi="en-US"/>
        </w:rPr>
        <w:t>to the</w:t>
      </w:r>
      <w:r w:rsidRPr="00340404">
        <w:rPr>
          <w:rFonts w:eastAsia="Arial"/>
          <w:noProof/>
          <w:color w:val="auto"/>
          <w:lang w:eastAsia="en-US" w:bidi="en-US"/>
        </w:rPr>
        <w:t xml:space="preserve"> amount of </w:t>
      </w:r>
      <w:r w:rsidRPr="00340404">
        <w:rPr>
          <w:rFonts w:eastAsia="Arial"/>
          <w:noProof/>
          <w:lang w:eastAsia="en-US" w:bidi="en-US"/>
        </w:rPr>
        <w:t>[AMOUNT]</w:t>
      </w:r>
      <w:r w:rsidRPr="00340404">
        <w:rPr>
          <w:rFonts w:eastAsia="Arial"/>
          <w:noProof/>
          <w:color w:val="auto"/>
          <w:lang w:eastAsia="en-US" w:bidi="en-US"/>
        </w:rPr>
        <w:t>.</w:t>
      </w:r>
    </w:p>
    <w:p w14:paraId="39870F21" w14:textId="77777777" w:rsidR="005820EE" w:rsidRPr="00340404" w:rsidRDefault="005820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auto"/>
          <w:lang w:eastAsia="en-US" w:bidi="en-US"/>
        </w:rPr>
      </w:pPr>
    </w:p>
    <w:p w14:paraId="39870F22" w14:textId="4D3D33F9" w:rsidR="005820EE" w:rsidRPr="00BD57DC" w:rsidRDefault="00FE06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r w:rsidRPr="00340404">
        <w:rPr>
          <w:rFonts w:eastAsia="Arial"/>
          <w:noProof/>
          <w:color w:val="auto"/>
          <w:lang w:eastAsia="en-US" w:bidi="en-US"/>
        </w:rPr>
        <w:t>If this breach of</w:t>
      </w:r>
      <w:r w:rsidRPr="00BB6380">
        <w:rPr>
          <w:rFonts w:eastAsia="Arial"/>
          <w:noProof/>
          <w:color w:val="auto"/>
          <w:lang w:eastAsia="en-US" w:bidi="en-US"/>
        </w:rPr>
        <w:t xml:space="preserve"> </w:t>
      </w:r>
      <w:r w:rsidR="00BB6380" w:rsidRPr="00BB6380">
        <w:rPr>
          <w:rFonts w:eastAsia="Arial"/>
          <w:noProof/>
          <w:color w:val="auto"/>
          <w:lang w:eastAsia="en-US" w:bidi="en-US"/>
        </w:rPr>
        <w:t xml:space="preserve">the </w:t>
      </w:r>
      <w:r w:rsidRPr="00323157">
        <w:rPr>
          <w:rFonts w:eastAsia="Arial"/>
          <w:noProof/>
          <w:color w:val="auto"/>
          <w:lang w:eastAsia="en-US" w:bidi="en-US"/>
        </w:rPr>
        <w:t xml:space="preserve">lease is not </w:t>
      </w:r>
      <w:r w:rsidR="00323157" w:rsidRPr="00323157">
        <w:rPr>
          <w:rFonts w:eastAsia="Arial"/>
          <w:noProof/>
          <w:color w:val="auto"/>
          <w:lang w:eastAsia="en-US" w:bidi="en-US"/>
        </w:rPr>
        <w:t>rec</w:t>
      </w:r>
      <w:r w:rsidR="00323157">
        <w:rPr>
          <w:rFonts w:eastAsia="Arial"/>
          <w:noProof/>
          <w:color w:val="auto"/>
          <w:lang w:eastAsia="en-US" w:bidi="en-US"/>
        </w:rPr>
        <w:t>tifi</w:t>
      </w:r>
      <w:r w:rsidRPr="00323157">
        <w:rPr>
          <w:rFonts w:eastAsia="Arial"/>
          <w:noProof/>
          <w:color w:val="auto"/>
          <w:lang w:eastAsia="en-US" w:bidi="en-US"/>
        </w:rPr>
        <w:t>e</w:t>
      </w:r>
      <w:r w:rsidR="00600A07" w:rsidRPr="00600A07">
        <w:rPr>
          <w:rFonts w:eastAsia="Arial"/>
          <w:noProof/>
          <w:color w:val="auto"/>
          <w:lang w:eastAsia="en-US" w:bidi="en-US"/>
        </w:rPr>
        <w:t>d</w:t>
      </w:r>
      <w:r w:rsidR="00600A07">
        <w:rPr>
          <w:rFonts w:eastAsia="Arial"/>
          <w:noProof/>
          <w:color w:val="auto"/>
          <w:lang w:eastAsia="en-US" w:bidi="en-US"/>
        </w:rPr>
        <w:t xml:space="preserve"> </w:t>
      </w:r>
      <w:r w:rsidRPr="00600A07">
        <w:rPr>
          <w:rFonts w:eastAsia="Arial"/>
          <w:noProof/>
          <w:color w:val="auto"/>
          <w:lang w:eastAsia="en-US" w:bidi="en-US"/>
        </w:rPr>
        <w:t xml:space="preserve">in </w:t>
      </w:r>
      <w:r w:rsidRPr="00600A07">
        <w:rPr>
          <w:rFonts w:eastAsia="Arial"/>
          <w:noProof/>
          <w:lang w:eastAsia="en-US" w:bidi="en-US"/>
        </w:rPr>
        <w:t>[</w:t>
      </w:r>
      <w:r w:rsidRPr="008E4BA1">
        <w:rPr>
          <w:rFonts w:eastAsia="Arial"/>
          <w:noProof/>
          <w:lang w:eastAsia="en-US" w:bidi="en-US"/>
        </w:rPr>
        <w:t xml:space="preserve">NUMBER] </w:t>
      </w:r>
      <w:r w:rsidRPr="008E4BA1">
        <w:rPr>
          <w:rFonts w:eastAsia="Arial"/>
          <w:noProof/>
          <w:color w:val="auto"/>
          <w:lang w:eastAsia="en-US" w:bidi="en-US"/>
        </w:rPr>
        <w:t xml:space="preserve">days of this notice, we will take action to protect our rights, which may include termination of this lease and </w:t>
      </w:r>
      <w:r w:rsidR="008E4BA1">
        <w:rPr>
          <w:rFonts w:eastAsia="Arial"/>
          <w:noProof/>
          <w:color w:val="auto"/>
          <w:lang w:eastAsia="en-US" w:bidi="en-US"/>
        </w:rPr>
        <w:t xml:space="preserve">begin </w:t>
      </w:r>
      <w:r w:rsidRPr="00F53672">
        <w:rPr>
          <w:rFonts w:eastAsia="Arial"/>
          <w:noProof/>
          <w:color w:val="auto"/>
          <w:lang w:eastAsia="en-US" w:bidi="en-US"/>
        </w:rPr>
        <w:t>collection proceedings. This notice is made under all applicable laws. All of our rights are reserved</w:t>
      </w:r>
      <w:r w:rsidRPr="00BD57DC">
        <w:rPr>
          <w:rFonts w:eastAsia="Arial"/>
          <w:color w:val="auto"/>
          <w:lang w:eastAsia="en-US" w:bidi="en-US"/>
        </w:rPr>
        <w:t xml:space="preserve"> under this notice.</w:t>
      </w:r>
    </w:p>
    <w:p w14:paraId="39870F23" w14:textId="77777777" w:rsidR="005820EE" w:rsidRPr="00BD57DC" w:rsidRDefault="005820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p>
    <w:p w14:paraId="39870F24" w14:textId="77777777" w:rsidR="005820EE" w:rsidRPr="00BD57DC" w:rsidRDefault="00FE06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r w:rsidRPr="00BD57DC">
        <w:rPr>
          <w:rFonts w:eastAsia="Arial"/>
          <w:color w:val="auto"/>
          <w:lang w:eastAsia="en-US" w:bidi="en-US"/>
        </w:rPr>
        <w:t>Please provide payment at once to:</w:t>
      </w:r>
    </w:p>
    <w:p w14:paraId="39870F25" w14:textId="77777777" w:rsidR="005820EE" w:rsidRPr="00BD57DC" w:rsidRDefault="005820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p>
    <w:p w14:paraId="39870F26" w14:textId="0E2A567D" w:rsidR="005820EE" w:rsidRDefault="00FE06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r w:rsidRPr="00BD57DC">
        <w:rPr>
          <w:rFonts w:eastAsia="Arial"/>
          <w:color w:val="auto"/>
          <w:lang w:eastAsia="en-US" w:bidi="en-US"/>
        </w:rPr>
        <w:t>[NAME]</w:t>
      </w:r>
    </w:p>
    <w:p w14:paraId="0944BA87" w14:textId="1BCEF4CC" w:rsidR="009D6157" w:rsidRPr="00BD57DC" w:rsidRDefault="009D6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eastAsia="en-US" w:bidi="en-US"/>
        </w:rPr>
      </w:pPr>
      <w:r>
        <w:rPr>
          <w:rFonts w:eastAsia="Arial"/>
          <w:color w:val="auto"/>
          <w:lang w:eastAsia="en-US" w:bidi="en-US"/>
        </w:rPr>
        <w:t>[BANKING DETAILS]</w:t>
      </w:r>
    </w:p>
    <w:p w14:paraId="39870F2B" w14:textId="24849A90" w:rsidR="005820EE" w:rsidRPr="00BD57DC" w:rsidRDefault="009D61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ADDRESS]</w:t>
      </w:r>
    </w:p>
    <w:p w14:paraId="39870F2C" w14:textId="77777777" w:rsidR="005820EE" w:rsidRPr="00BD57DC" w:rsidRDefault="005820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870F2D" w14:textId="28F66D59" w:rsidR="005820EE" w:rsidRPr="00BD57DC" w:rsidRDefault="00BD57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FE0690" w:rsidRPr="00BD57DC">
        <w:rPr>
          <w:rFonts w:eastAsia="Arial"/>
          <w:lang w:eastAsia="en-US" w:bidi="en-US"/>
        </w:rPr>
        <w:t>,</w:t>
      </w:r>
    </w:p>
    <w:p w14:paraId="39870F2E" w14:textId="77777777" w:rsidR="005820EE" w:rsidRPr="00BD57DC" w:rsidRDefault="005820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870F2F" w14:textId="77777777" w:rsidR="005820EE" w:rsidRPr="00BD57DC" w:rsidRDefault="005820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870F32" w14:textId="77777777" w:rsidR="005820EE" w:rsidRPr="00BD57DC" w:rsidRDefault="00FE06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D57DC">
        <w:rPr>
          <w:rFonts w:eastAsia="Arial"/>
          <w:lang w:eastAsia="en-US" w:bidi="en-US"/>
        </w:rPr>
        <w:t>[YOUR NAME]</w:t>
      </w:r>
    </w:p>
    <w:p w14:paraId="39870F33" w14:textId="77777777" w:rsidR="005820EE" w:rsidRPr="00BD57DC" w:rsidRDefault="00FE06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D57DC">
        <w:rPr>
          <w:rFonts w:eastAsia="Arial"/>
          <w:lang w:eastAsia="en-US" w:bidi="en-US"/>
        </w:rPr>
        <w:t>[YOUR TITLE]</w:t>
      </w:r>
    </w:p>
    <w:p w14:paraId="39870F34" w14:textId="77777777" w:rsidR="005820EE" w:rsidRPr="00BD57DC" w:rsidRDefault="00FE06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D57DC">
        <w:rPr>
          <w:rFonts w:eastAsia="Arial"/>
          <w:lang w:eastAsia="en-US" w:bidi="en-US"/>
        </w:rPr>
        <w:t>[YOUR PHONE NUMBER]</w:t>
      </w:r>
    </w:p>
    <w:p w14:paraId="39870F35" w14:textId="77777777" w:rsidR="005820EE" w:rsidRPr="00BD57DC" w:rsidRDefault="00FE06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D57DC">
        <w:rPr>
          <w:rFonts w:eastAsia="Arial"/>
          <w:lang w:eastAsia="en-US" w:bidi="en-US"/>
        </w:rPr>
        <w:t xml:space="preserve">[YOUREMAIL@YOURCOMPANY.COM] </w:t>
      </w:r>
    </w:p>
    <w:p w14:paraId="39870F36" w14:textId="77777777" w:rsidR="005820EE" w:rsidRPr="00BD57DC" w:rsidRDefault="005820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870F3C" w14:textId="34059CD5" w:rsidR="005820EE" w:rsidRDefault="00FE0690" w:rsidP="00826D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auto"/>
          <w:lang w:val="en-US" w:eastAsia="en-US" w:bidi="en-US"/>
        </w:rPr>
      </w:pPr>
      <w:r w:rsidRPr="00BD57DC">
        <w:rPr>
          <w:rFonts w:ascii="Times New Roman" w:eastAsia="Arial" w:hAnsi="Times New Roman" w:cs="Times New Roman"/>
          <w:sz w:val="24"/>
          <w:szCs w:val="24"/>
          <w:lang w:eastAsia="en-US" w:bidi="en-US"/>
        </w:rPr>
        <w:t>CERTIFIED MAIL, Return Receipt Requeste</w:t>
      </w:r>
      <w:r w:rsidR="00DB494F">
        <w:rPr>
          <w:rFonts w:ascii="Times New Roman" w:eastAsia="Arial" w:hAnsi="Times New Roman" w:cs="Times New Roman"/>
          <w:sz w:val="24"/>
          <w:szCs w:val="24"/>
          <w:lang w:eastAsia="en-US" w:bidi="en-US"/>
        </w:rPr>
        <w:t>d</w:t>
      </w:r>
    </w:p>
    <w:sectPr w:rsidR="005820EE">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21652E" w14:textId="77777777" w:rsidR="006D7DA1" w:rsidRDefault="006D7DA1">
      <w:r>
        <w:separator/>
      </w:r>
    </w:p>
  </w:endnote>
  <w:endnote w:type="continuationSeparator" w:id="0">
    <w:p w14:paraId="4AD4E8BE" w14:textId="77777777" w:rsidR="006D7DA1" w:rsidRDefault="006D7D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70F3E" w14:textId="77777777" w:rsidR="005820EE" w:rsidRDefault="00FE069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39870F3F" w14:textId="77777777" w:rsidR="005820EE" w:rsidRDefault="00FE069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39870F40" w14:textId="77777777" w:rsidR="005820EE" w:rsidRDefault="00FE069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39870F41" w14:textId="77777777" w:rsidR="005820EE" w:rsidRDefault="0031020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FE0690">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F6237" w14:textId="77777777" w:rsidR="006D7DA1" w:rsidRDefault="006D7DA1">
      <w:r>
        <w:separator/>
      </w:r>
    </w:p>
  </w:footnote>
  <w:footnote w:type="continuationSeparator" w:id="0">
    <w:p w14:paraId="47CFADD6" w14:textId="77777777" w:rsidR="006D7DA1" w:rsidRDefault="006D7D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70F3D" w14:textId="77777777" w:rsidR="005820EE" w:rsidRDefault="005820E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sTAwMzY3sjQ1MLFU0lEKTi0uzszPAykwrgUAOF9QxiwAAAA="/>
    <w:docVar w:name="Description" w:val="Use Template Guru to get a document for the Notice to Tenant of Rent Default, to use for your business. There are many useful templates that you can find here  https://www.templateguru.co.za/templates/real estate/"/>
    <w:docVar w:name="Excerpt" w:val="RE: NOTICE TO TENANT OF RENT DEFAULT_x000a_Dear [CONTACT NAME],_x000a_This notice refers to the following lease: [DESCRIBE LEASE] Please be advised that as of [DATE], you are in DEFAULT OF PAYMENT OF RENT to the amount of [AMOUNT]."/>
    <w:docVar w:name="Tags" w:val="evictions, property, assignments, lease, lessor, entrepreneur, entrepreneurship, business documents, consent with owner, mortagage, property contract, sale agreement, rents by lessor, sublease, rescind, bill of sale, immovable, deed of sale, real estate, escrow, exclusive, immovable property, offer to purchase, notice, pay rent , vacate, tenant, default, payment, notice to tenant of rent default template,  notice to tenant of rent default example"/>
  </w:docVars>
  <w:rsids>
    <w:rsidRoot w:val="005820EE"/>
    <w:rsid w:val="0015062D"/>
    <w:rsid w:val="00152289"/>
    <w:rsid w:val="0031020D"/>
    <w:rsid w:val="00323157"/>
    <w:rsid w:val="00340404"/>
    <w:rsid w:val="00360836"/>
    <w:rsid w:val="004F477B"/>
    <w:rsid w:val="005820EE"/>
    <w:rsid w:val="00600A07"/>
    <w:rsid w:val="006317A0"/>
    <w:rsid w:val="00651424"/>
    <w:rsid w:val="006D7DA1"/>
    <w:rsid w:val="007A4FC8"/>
    <w:rsid w:val="00826DC5"/>
    <w:rsid w:val="0088596D"/>
    <w:rsid w:val="008E4BA1"/>
    <w:rsid w:val="009911C4"/>
    <w:rsid w:val="009D6157"/>
    <w:rsid w:val="00A87C9D"/>
    <w:rsid w:val="00AB640D"/>
    <w:rsid w:val="00B11E7D"/>
    <w:rsid w:val="00B93724"/>
    <w:rsid w:val="00BB6380"/>
    <w:rsid w:val="00BD57DC"/>
    <w:rsid w:val="00C146FA"/>
    <w:rsid w:val="00C423E8"/>
    <w:rsid w:val="00C93233"/>
    <w:rsid w:val="00D34CCF"/>
    <w:rsid w:val="00DB494F"/>
    <w:rsid w:val="00DF4A8C"/>
    <w:rsid w:val="00E4113A"/>
    <w:rsid w:val="00F53672"/>
    <w:rsid w:val="00FE0690"/>
    <w:rsid w:val="00FE6E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70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olor w:val="000000"/>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29</Words>
  <Characters>695</Characters>
  <Application>Microsoft Office Word</Application>
  <DocSecurity>0</DocSecurity>
  <Lines>4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11T08:37:00Z</dcterms:created>
  <dcterms:modified xsi:type="dcterms:W3CDTF">2019-10-21T19:17:00Z</dcterms:modified>
  <cp:category/>
</cp:coreProperties>
</file>